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面向对象抽象设计初步实验报告"/>
    <w:p>
      <w:pPr>
        <w:pStyle w:val="Heading1"/>
      </w:pPr>
      <w:r>
        <w:t xml:space="preserve">面向对象抽象设计初步实验报告</w:t>
      </w:r>
    </w:p>
    <w:p>
      <w:pPr>
        <w:pStyle w:val="SourceCode"/>
      </w:pPr>
      <w:r>
        <w:rPr>
          <w:rStyle w:val="VerbatimChar"/>
        </w:rPr>
        <w:t xml:space="preserve">兰州大学信息科学与工程学院 徐宇奇 320190902531</w:t>
      </w:r>
    </w:p>
    <w:bookmarkStart w:id="27" w:name="第一部分-验证试验"/>
    <w:p>
      <w:pPr>
        <w:pStyle w:val="Heading2"/>
      </w:pPr>
      <w:r>
        <w:t xml:space="preserve">第一部分 验证试验</w:t>
      </w:r>
    </w:p>
    <w:bookmarkStart w:id="23" w:name="Xe9eff8830c2ba5e201240a634e9d32debbe5e73"/>
    <w:p>
      <w:pPr>
        <w:pStyle w:val="Heading3"/>
      </w:pPr>
      <w:r>
        <w:t xml:space="preserve">1.1 第一题</w:t>
      </w:r>
    </w:p>
    <w:bookmarkStart w:id="20" w:name="封装的意思是"/>
    <w:p>
      <w:pPr>
        <w:pStyle w:val="Heading4"/>
      </w:pPr>
      <w:r>
        <w:t xml:space="preserve">封装的意思是</w:t>
      </w:r>
    </w:p>
    <w:p>
      <w:pPr>
        <w:pStyle w:val="SourceCode"/>
      </w:pPr>
      <w:r>
        <w:rPr>
          <w:rStyle w:val="VerbatimChar"/>
        </w:rPr>
        <w:t xml:space="preserve">封装是将数据和代码捆绑到一起，对象的某些数据和代码可以是私有的，不能被外界访问，</w:t>
      </w:r>
      <w:r>
        <w:br/>
      </w:r>
      <w:r>
        <w:rPr>
          <w:rStyle w:val="VerbatimChar"/>
        </w:rPr>
        <w:t xml:space="preserve">以此实现对数据和代码不同级别的访问权限。防止了程序相互依赖性而带来的变动影响，</w:t>
      </w:r>
      <w:r>
        <w:br/>
      </w:r>
      <w:r>
        <w:rPr>
          <w:rStyle w:val="VerbatimChar"/>
        </w:rPr>
        <w:t xml:space="preserve">面向对象的封装比传统语言的封装更为清晰、更为有力。有效实现了两个目标：</w:t>
      </w:r>
      <w:r>
        <w:br/>
      </w:r>
      <w:r>
        <w:rPr>
          <w:rStyle w:val="VerbatimChar"/>
        </w:rPr>
        <w:t xml:space="preserve">对数据和行为的包装和信息隐藏。</w:t>
      </w:r>
    </w:p>
    <w:bookmarkEnd w:id="20"/>
    <w:bookmarkStart w:id="21" w:name="p1new-person张三28m的含义和作用是"/>
    <w:p>
      <w:pPr>
        <w:pStyle w:val="Heading4"/>
      </w:pPr>
      <w:r>
        <w:t xml:space="preserve">"p1=new Person("张三”,28,'M');"的含义和作用是</w:t>
      </w:r>
    </w:p>
    <w:p>
      <w:pPr>
        <w:pStyle w:val="SourceCode"/>
      </w:pPr>
      <w:r>
        <w:rPr>
          <w:rStyle w:val="VerbatimChar"/>
        </w:rPr>
        <w:t xml:space="preserve">p1=new Person("张三”,28,'M');</w:t>
      </w:r>
      <w:r>
        <w:br/>
      </w:r>
      <w:r>
        <w:rPr>
          <w:rStyle w:val="VerbatimChar"/>
        </w:rPr>
        <w:t xml:space="preserve">新建对象p1，p1.name设置为张三，p1.age设置为28，</w:t>
      </w:r>
      <w:r>
        <w:br/>
      </w:r>
      <w:r>
        <w:rPr>
          <w:rStyle w:val="VerbatimChar"/>
        </w:rPr>
        <w:t xml:space="preserve">p1.sex设置为M</w:t>
      </w:r>
    </w:p>
    <w:bookmarkEnd w:id="21"/>
    <w:bookmarkStart w:id="22" w:name="p2setname陈红的作用是"/>
    <w:p>
      <w:pPr>
        <w:pStyle w:val="Heading4"/>
      </w:pPr>
      <w:r>
        <w:t xml:space="preserve">"p2.setName("陈红");"的作用是</w:t>
      </w:r>
    </w:p>
    <w:p>
      <w:pPr>
        <w:pStyle w:val="SourceCode"/>
      </w:pPr>
      <w:r>
        <w:rPr>
          <w:rStyle w:val="VerbatimChar"/>
        </w:rPr>
        <w:t xml:space="preserve">设置p2的name为陈红</w:t>
      </w:r>
    </w:p>
    <w:bookmarkEnd w:id="22"/>
    <w:bookmarkEnd w:id="23"/>
    <w:bookmarkStart w:id="26" w:name="X6d2265da3d3daefafe4e1ba94c6bcc65fe730fe"/>
    <w:p>
      <w:pPr>
        <w:pStyle w:val="Heading3"/>
      </w:pPr>
      <w:r>
        <w:t xml:space="preserve">1.2 第二题</w:t>
      </w:r>
    </w:p>
    <w:bookmarkStart w:id="24" w:name="java数组和c语言数组的区别是"/>
    <w:p>
      <w:pPr>
        <w:pStyle w:val="Heading4"/>
      </w:pPr>
      <w:r>
        <w:t xml:space="preserve">Java数组和C语言数组的区别是</w:t>
      </w:r>
    </w:p>
    <w:p>
      <w:pPr>
        <w:pStyle w:val="SourceCode"/>
      </w:pPr>
      <w:r>
        <w:rPr>
          <w:rStyle w:val="VerbatimChar"/>
        </w:rPr>
        <w:t xml:space="preserve">Java数组可以定义为动态数组，C语言数组不可以</w:t>
      </w:r>
      <w:r>
        <w:br/>
      </w:r>
      <w:r>
        <w:rPr>
          <w:rStyle w:val="VerbatimChar"/>
        </w:rPr>
        <w:t xml:space="preserve">在 C 中，字符串通常只是一个字符数组（或一个指针），以 NUL (\0) 字符结尾。 </w:t>
      </w:r>
      <w:r>
        <w:br/>
      </w:r>
      <w:r>
        <w:rPr>
          <w:rStyle w:val="VerbatimChar"/>
        </w:rPr>
        <w:t xml:space="preserve">可以像处理任何数组一样处理字符串。 </w:t>
      </w:r>
      <w:r>
        <w:br/>
      </w:r>
      <w:r>
        <w:rPr>
          <w:rStyle w:val="VerbatimChar"/>
        </w:rPr>
        <w:t xml:space="preserve">然而，在 Java 中，字符串不是数组。 Java 字符串是 java.lang.String 类的实例（对象）。 </w:t>
      </w:r>
      <w:r>
        <w:br/>
      </w:r>
      <w:r>
        <w:rPr>
          <w:rStyle w:val="VerbatimChar"/>
        </w:rPr>
        <w:t xml:space="preserve">它们代表字符数据，但内部实现不暴露</w:t>
      </w:r>
      <w:r>
        <w:br/>
      </w:r>
      <w:r>
        <w:rPr>
          <w:rStyle w:val="VerbatimChar"/>
        </w:rPr>
        <w:t xml:space="preserve">不能将它们视为数组，</w:t>
      </w:r>
      <w:r>
        <w:br/>
      </w:r>
      <w:r>
        <w:rPr>
          <w:rStyle w:val="VerbatimChar"/>
        </w:rPr>
        <w:t xml:space="preserve">但如果需要，您可以将字符串数据提取为字节或字符数组（方法 getBytes 和 getChars）。 </w:t>
      </w:r>
      <w:r>
        <w:br/>
      </w:r>
      <w:r>
        <w:rPr>
          <w:rStyle w:val="VerbatimChar"/>
        </w:rPr>
        <w:t xml:space="preserve">Java 字符始终为 16 位，而 C 中的字符通常（不总是）为 8 位。</w:t>
      </w:r>
    </w:p>
    <w:bookmarkEnd w:id="24"/>
    <w:bookmarkStart w:id="25" w:name="Xb861c15bae365a2a21306f0e1adf36a08db5e7e"/>
    <w:p>
      <w:pPr>
        <w:pStyle w:val="Heading4"/>
      </w:pPr>
      <w:r>
        <w:t xml:space="preserve">试解释"b=new Person[3];"语句和"b[0]=new Person("张三",28,'M');"语句的作用，以及他们之间的区别和联系</w:t>
      </w:r>
    </w:p>
    <w:p>
      <w:pPr>
        <w:pStyle w:val="SourceCode"/>
      </w:pPr>
      <w:r>
        <w:rPr>
          <w:rStyle w:val="VerbatimChar"/>
        </w:rPr>
        <w:t xml:space="preserve">新建一个长度为3的Person数组b，</w:t>
      </w:r>
      <w:r>
        <w:br/>
      </w:r>
      <w:r>
        <w:rPr>
          <w:rStyle w:val="VerbatimChar"/>
        </w:rPr>
        <w:t xml:space="preserve">b[0]=new Person("张三",28,'M');</w:t>
      </w:r>
      <w:r>
        <w:br/>
      </w:r>
      <w:r>
        <w:rPr>
          <w:rStyle w:val="VerbatimChar"/>
        </w:rPr>
        <w:t xml:space="preserve">b[0]是新建的Person对象，b[0].name设置为张三，b[0].age设置为28，b[0].sex设置为M</w:t>
      </w:r>
      <w:r>
        <w:br/>
      </w:r>
      <w:r>
        <w:rPr>
          <w:rStyle w:val="VerbatimChar"/>
        </w:rPr>
        <w:t xml:space="preserve">联系：先建立对象数组，后在对象数组中新建对象</w:t>
      </w:r>
    </w:p>
    <w:bookmarkEnd w:id="25"/>
    <w:bookmarkEnd w:id="26"/>
    <w:bookmarkEnd w:id="27"/>
    <w:bookmarkStart w:id="35" w:name="第二部分-填空实验"/>
    <w:p>
      <w:pPr>
        <w:pStyle w:val="Heading2"/>
      </w:pPr>
      <w:r>
        <w:t xml:space="preserve">第二部分 填空实验</w:t>
      </w:r>
    </w:p>
    <w:bookmarkStart w:id="34" w:name="X87b57ea83a4473527a977b9673fc30b119cb1ce"/>
    <w:p>
      <w:pPr>
        <w:pStyle w:val="Heading3"/>
      </w:pPr>
      <w:r>
        <w:t xml:space="preserve">2.1 第一题</w:t>
      </w:r>
    </w:p>
    <w:p>
      <w:pPr>
        <w:pStyle w:val="FirstParagraph"/>
      </w:pPr>
      <w:r>
        <w:t xml:space="preserve">代码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lesson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iang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ide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de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d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re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ang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ide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ide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ide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de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de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ideC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ide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de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ideB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ide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de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ideA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de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de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de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de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de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de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de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de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de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不能构成三角形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de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de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deC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*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A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B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C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e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不能构成三角形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AB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ide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ide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ide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de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de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ideC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ide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de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ideB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ide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de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ideA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de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de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de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de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de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de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ide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de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de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ader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bo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ott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re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bo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ott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o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bov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tt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to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bo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ottom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e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ircl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re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irc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e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ength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ewRadiu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reaAndLength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re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rcle circl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riangle triangl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ader lader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rc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ri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ang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d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engt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圆的周长为：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圆的面积为：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re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i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engt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三角形的周长为：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i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三角形的面积为：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re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梯形的面积为：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re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ri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B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i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三角形的面积为：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re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i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engt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三角形的周长为：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运行结果如下：</w:t>
      </w:r>
      <w:r>
        <w:br/>
      </w:r>
      <w:r>
        <w:drawing>
          <wp:inline>
            <wp:extent cx="5334000" cy="3764340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C:\Users\Lucas\IdeaProjects\Java%20Course%20Design\src\lesson2\img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##第三部分 设计实验</w:t>
      </w:r>
      <w:r>
        <w:br/>
      </w:r>
      <w:r>
        <w:t xml:space="preserve">代码如下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lesson2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ImportTok"/>
        </w:rPr>
        <w:t xml:space="preserve"> 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i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tri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s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olumn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w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lem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putI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sca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NextIn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c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orrect inpu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putFloat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sca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Lin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olum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Flo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lum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NumberFormat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orrect input in row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colum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putFloa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sca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NextFloa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c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Floa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orrect inpu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qu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 matri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trix matrix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w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atrix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w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atrix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atrix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trix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w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trix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atrix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 matrix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w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t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st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number of row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pu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number of column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pu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Matrix 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elements of matrix, separated by space, row by row, finish with En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atri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putFloa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trix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f you want to input another matrix, enter 1, else 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putIn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number of row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pu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number of column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pu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Matrix matri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elements of matrix, separated by space, row by row, finish with Ent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matrix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rix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putFloa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trix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1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qu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trix1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trices are equa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trices are not equa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运行结果如下</w:t>
      </w:r>
      <w:r>
        <w:br/>
      </w:r>
      <w:r>
        <w:drawing>
          <wp:inline>
            <wp:extent cx="5334000" cy="3489504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C:\Users\Lucas\IdeaProjects\Java%20Course%20Design\src\lesson2\img_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设计思路:</w:t>
      </w:r>
      <w:r>
        <w:br/>
      </w:r>
      <w:r>
        <w:t xml:space="preserve">创建一个类Matrix, 实现一个构造函数, 初始化一个二维数组, 并且输入元素</w:t>
      </w:r>
    </w:p>
    <w:p>
      <w:pPr>
        <w:pStyle w:val="BodyText"/>
      </w:pP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5T08:03:42Z</dcterms:created>
  <dcterms:modified xsi:type="dcterms:W3CDTF">2022-03-05T08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